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146F27" w14:textId="308A6F11" w:rsidR="00310126" w:rsidRDefault="00641820" w:rsidP="00641820">
      <w:pPr>
        <w:jc w:val="center"/>
      </w:pPr>
      <w:r>
        <w:rPr>
          <w:noProof/>
        </w:rPr>
        <w:drawing>
          <wp:inline distT="0" distB="0" distL="0" distR="0" wp14:anchorId="55907A76" wp14:editId="1225CAF8">
            <wp:extent cx="3942652" cy="2217741"/>
            <wp:effectExtent l="0" t="0" r="0" b="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760" cy="2229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3BD49" w14:textId="6E0F7286" w:rsidR="00641820" w:rsidRDefault="00641820" w:rsidP="00641820">
      <w:pPr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What’s Up with Heaven Part 2</w:t>
      </w:r>
    </w:p>
    <w:p w14:paraId="61A97271" w14:textId="77777777" w:rsidR="003A1DA5" w:rsidRDefault="003A1DA5" w:rsidP="00641820">
      <w:pPr>
        <w:jc w:val="center"/>
        <w:rPr>
          <w:b/>
          <w:bCs/>
          <w:i/>
          <w:iCs/>
        </w:rPr>
      </w:pPr>
    </w:p>
    <w:p w14:paraId="52ED7A9A" w14:textId="798585A8" w:rsidR="00641820" w:rsidRPr="005E090F" w:rsidRDefault="00641820" w:rsidP="00641820">
      <w:pPr>
        <w:pStyle w:val="ListParagraph"/>
        <w:numPr>
          <w:ilvl w:val="0"/>
          <w:numId w:val="1"/>
        </w:numPr>
        <w:jc w:val="both"/>
        <w:rPr>
          <w:b/>
          <w:bCs/>
          <w:i/>
          <w:iCs/>
        </w:rPr>
      </w:pPr>
      <w:r>
        <w:t xml:space="preserve">In the New Earth we will know ourselves the way God knows us and fully be who he has made us to be.  </w:t>
      </w:r>
      <w:r w:rsidR="005E090F">
        <w:rPr>
          <w:b/>
          <w:bCs/>
        </w:rPr>
        <w:t xml:space="preserve">Imagine at least one answer to the following questions about the New Earth: </w:t>
      </w:r>
    </w:p>
    <w:p w14:paraId="2E2627E0" w14:textId="6C2A3B41" w:rsidR="005E090F" w:rsidRPr="005E090F" w:rsidRDefault="005E090F" w:rsidP="005E090F">
      <w:pPr>
        <w:pStyle w:val="ListParagraph"/>
        <w:numPr>
          <w:ilvl w:val="1"/>
          <w:numId w:val="1"/>
        </w:numPr>
        <w:jc w:val="both"/>
        <w:rPr>
          <w:b/>
          <w:bCs/>
          <w:i/>
          <w:iCs/>
        </w:rPr>
      </w:pPr>
      <w:r>
        <w:t xml:space="preserve">What </w:t>
      </w:r>
      <w:r w:rsidR="006068D2">
        <w:t>things d</w:t>
      </w:r>
      <w:r>
        <w:t xml:space="preserve">o you love </w:t>
      </w:r>
      <w:r w:rsidR="006068D2">
        <w:t xml:space="preserve">to do now </w:t>
      </w:r>
      <w:r>
        <w:t xml:space="preserve">that you </w:t>
      </w:r>
      <w:r w:rsidR="003E59FF">
        <w:t xml:space="preserve">hope </w:t>
      </w:r>
      <w:r>
        <w:t>to do there? What will it be like</w:t>
      </w:r>
      <w:r w:rsidR="003E59FF">
        <w:t xml:space="preserve"> to do</w:t>
      </w:r>
      <w:r w:rsidR="006068D2">
        <w:t xml:space="preserve"> them</w:t>
      </w:r>
      <w:r>
        <w:t>?</w:t>
      </w:r>
    </w:p>
    <w:p w14:paraId="5863EFAB" w14:textId="06C1E7D0" w:rsidR="005E090F" w:rsidRPr="005E090F" w:rsidRDefault="005E090F" w:rsidP="003E59FF">
      <w:pPr>
        <w:pStyle w:val="ListParagraph"/>
        <w:numPr>
          <w:ilvl w:val="1"/>
          <w:numId w:val="1"/>
        </w:numPr>
        <w:rPr>
          <w:b/>
          <w:bCs/>
          <w:i/>
          <w:iCs/>
        </w:rPr>
      </w:pPr>
      <w:r>
        <w:t>What thing</w:t>
      </w:r>
      <w:r w:rsidR="006068D2">
        <w:t>s</w:t>
      </w:r>
      <w:r>
        <w:t xml:space="preserve"> that you’ve not been able to do in this life </w:t>
      </w:r>
      <w:r w:rsidR="006068D2">
        <w:t xml:space="preserve">do </w:t>
      </w:r>
      <w:r>
        <w:t>you</w:t>
      </w:r>
      <w:r w:rsidR="003E59FF">
        <w:t xml:space="preserve"> </w:t>
      </w:r>
      <w:r w:rsidR="003B0651">
        <w:t xml:space="preserve">hope </w:t>
      </w:r>
      <w:r w:rsidR="003E59FF">
        <w:t xml:space="preserve">to do </w:t>
      </w:r>
      <w:r>
        <w:t>there?</w:t>
      </w:r>
    </w:p>
    <w:p w14:paraId="6E3DAA56" w14:textId="016C669F" w:rsidR="005E090F" w:rsidRPr="003E59FF" w:rsidRDefault="003E59FF" w:rsidP="005E090F">
      <w:pPr>
        <w:pStyle w:val="ListParagraph"/>
        <w:numPr>
          <w:ilvl w:val="1"/>
          <w:numId w:val="1"/>
        </w:numPr>
        <w:jc w:val="both"/>
        <w:rPr>
          <w:b/>
          <w:bCs/>
          <w:i/>
          <w:iCs/>
        </w:rPr>
      </w:pPr>
      <w:r>
        <w:t xml:space="preserve">Besides Jesus, who </w:t>
      </w:r>
      <w:r w:rsidR="006068D2">
        <w:t xml:space="preserve">are the people </w:t>
      </w:r>
      <w:r>
        <w:t>you would like to talk to? What will you ask them?</w:t>
      </w:r>
    </w:p>
    <w:p w14:paraId="2C013770" w14:textId="23B78AD5" w:rsidR="003B0651" w:rsidRPr="003B0651" w:rsidRDefault="003E59FF" w:rsidP="005E090F">
      <w:pPr>
        <w:pStyle w:val="ListParagraph"/>
        <w:numPr>
          <w:ilvl w:val="1"/>
          <w:numId w:val="1"/>
        </w:numPr>
        <w:jc w:val="both"/>
        <w:rPr>
          <w:b/>
          <w:bCs/>
          <w:i/>
          <w:iCs/>
        </w:rPr>
      </w:pPr>
      <w:r>
        <w:t xml:space="preserve">What </w:t>
      </w:r>
      <w:r w:rsidR="006068D2">
        <w:t>are th</w:t>
      </w:r>
      <w:r>
        <w:t>e thing</w:t>
      </w:r>
      <w:r w:rsidR="006068D2">
        <w:t>s</w:t>
      </w:r>
      <w:r>
        <w:t xml:space="preserve"> you long to learn</w:t>
      </w:r>
      <w:r w:rsidR="003B0651">
        <w:t xml:space="preserve"> now that you hope to learn there?</w:t>
      </w:r>
    </w:p>
    <w:p w14:paraId="07356975" w14:textId="1BD594CF" w:rsidR="003B0651" w:rsidRDefault="003B0651" w:rsidP="003B0651">
      <w:pPr>
        <w:jc w:val="both"/>
        <w:rPr>
          <w:b/>
          <w:bCs/>
          <w:i/>
          <w:iCs/>
        </w:rPr>
      </w:pPr>
    </w:p>
    <w:p w14:paraId="6BBA9254" w14:textId="77777777" w:rsidR="003B0651" w:rsidRPr="003B0651" w:rsidRDefault="003B0651" w:rsidP="003B0651">
      <w:pPr>
        <w:jc w:val="both"/>
        <w:rPr>
          <w:b/>
          <w:bCs/>
          <w:i/>
          <w:iCs/>
        </w:rPr>
      </w:pPr>
    </w:p>
    <w:p w14:paraId="758CF7E8" w14:textId="51E4FB2B" w:rsidR="003E59FF" w:rsidRPr="00641820" w:rsidRDefault="003B0651" w:rsidP="003B0651">
      <w:pPr>
        <w:pStyle w:val="ListParagraph"/>
        <w:numPr>
          <w:ilvl w:val="0"/>
          <w:numId w:val="1"/>
        </w:numPr>
        <w:jc w:val="both"/>
        <w:rPr>
          <w:b/>
          <w:bCs/>
          <w:i/>
          <w:iCs/>
        </w:rPr>
      </w:pPr>
      <w:r>
        <w:rPr>
          <w:b/>
          <w:bCs/>
        </w:rPr>
        <w:t xml:space="preserve">Read John 14:1-4. </w:t>
      </w:r>
      <w:r>
        <w:t xml:space="preserve">What do you think </w:t>
      </w:r>
      <w:r w:rsidR="006068D2">
        <w:t xml:space="preserve">Jesus means by </w:t>
      </w:r>
      <w:r>
        <w:t>“many rooms”</w:t>
      </w:r>
      <w:r w:rsidR="006068D2">
        <w:t>?</w:t>
      </w:r>
      <w:r w:rsidR="003E59FF">
        <w:t xml:space="preserve"> </w:t>
      </w:r>
    </w:p>
    <w:sectPr w:rsidR="003E59FF" w:rsidRPr="006418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F00F6"/>
    <w:multiLevelType w:val="hybridMultilevel"/>
    <w:tmpl w:val="02C49C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C0MLY0NTe0tDAyNLNQ0lEKTi0uzszPAykwrAUA4abSkCwAAAA="/>
  </w:docVars>
  <w:rsids>
    <w:rsidRoot w:val="00641820"/>
    <w:rsid w:val="00310126"/>
    <w:rsid w:val="003A1DA5"/>
    <w:rsid w:val="003B0651"/>
    <w:rsid w:val="003E59FF"/>
    <w:rsid w:val="005E090F"/>
    <w:rsid w:val="006068D2"/>
    <w:rsid w:val="00641820"/>
    <w:rsid w:val="00EC6D0C"/>
    <w:rsid w:val="00F82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18DFA"/>
  <w15:chartTrackingRefBased/>
  <w15:docId w15:val="{D0C59398-EAFE-40D9-8AA9-4AEDB40D6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6D0C"/>
  </w:style>
  <w:style w:type="paragraph" w:styleId="Heading1">
    <w:name w:val="heading 1"/>
    <w:basedOn w:val="Normal"/>
    <w:next w:val="Normal"/>
    <w:link w:val="Heading1Char"/>
    <w:uiPriority w:val="9"/>
    <w:qFormat/>
    <w:rsid w:val="00EC6D0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6D0C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6D0C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6D0C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6D0C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6D0C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6D0C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6D0C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6D0C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6D0C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C6D0C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C6D0C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C6D0C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C6D0C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C6D0C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C6D0C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C6D0C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C6D0C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C6D0C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EC6D0C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EC6D0C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C6D0C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C6D0C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EC6D0C"/>
    <w:rPr>
      <w:b/>
      <w:bCs/>
    </w:rPr>
  </w:style>
  <w:style w:type="character" w:styleId="Emphasis">
    <w:name w:val="Emphasis"/>
    <w:basedOn w:val="DefaultParagraphFont"/>
    <w:uiPriority w:val="20"/>
    <w:qFormat/>
    <w:rsid w:val="00EC6D0C"/>
    <w:rPr>
      <w:i/>
      <w:iCs/>
    </w:rPr>
  </w:style>
  <w:style w:type="paragraph" w:styleId="NoSpacing">
    <w:name w:val="No Spacing"/>
    <w:uiPriority w:val="1"/>
    <w:qFormat/>
    <w:rsid w:val="00EC6D0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C6D0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C6D0C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EC6D0C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6D0C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6D0C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EC6D0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C6D0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C6D0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C6D0C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EC6D0C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C6D0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1</TotalTime>
  <Pages>1</Pages>
  <Words>113</Words>
  <Characters>498</Characters>
  <Application>Microsoft Office Word</Application>
  <DocSecurity>0</DocSecurity>
  <Lines>1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2</cp:revision>
  <dcterms:created xsi:type="dcterms:W3CDTF">2021-10-17T22:39:00Z</dcterms:created>
  <dcterms:modified xsi:type="dcterms:W3CDTF">2021-10-18T03:41:00Z</dcterms:modified>
</cp:coreProperties>
</file>